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CE71A" w14:textId="34530F6D" w:rsidR="00FF0C05" w:rsidRDefault="00FF0C05" w:rsidP="00F85A5E">
      <w:pPr>
        <w:spacing w:line="480" w:lineRule="auto"/>
        <w:jc w:val="right"/>
      </w:pPr>
      <w:r>
        <w:t>Orrane Reid</w:t>
      </w:r>
    </w:p>
    <w:p w14:paraId="71839279" w14:textId="65C8B152" w:rsidR="00FF0C05" w:rsidRDefault="00FF0C05" w:rsidP="00F85A5E">
      <w:pPr>
        <w:spacing w:line="480" w:lineRule="auto"/>
        <w:jc w:val="right"/>
      </w:pPr>
      <w:r>
        <w:t>18 Sept 2022</w:t>
      </w:r>
    </w:p>
    <w:p w14:paraId="5F479557" w14:textId="69113EA7" w:rsidR="00FF0C05" w:rsidRDefault="00FF0C05" w:rsidP="00F85A5E">
      <w:pPr>
        <w:spacing w:line="480" w:lineRule="auto"/>
        <w:jc w:val="right"/>
      </w:pPr>
      <w:r>
        <w:t>Professor Eller</w:t>
      </w:r>
    </w:p>
    <w:p w14:paraId="559D7DE2" w14:textId="3509DAFF" w:rsidR="00FF0C05" w:rsidRDefault="00FF0C05" w:rsidP="00F85A5E">
      <w:pPr>
        <w:spacing w:line="480" w:lineRule="auto"/>
        <w:jc w:val="right"/>
      </w:pPr>
      <w:r>
        <w:t>CS 3750</w:t>
      </w:r>
    </w:p>
    <w:p w14:paraId="5623397C" w14:textId="4C034794" w:rsidR="00FF0C05" w:rsidRDefault="00F85A5E" w:rsidP="00F85A5E">
      <w:pPr>
        <w:spacing w:line="480" w:lineRule="auto"/>
        <w:jc w:val="center"/>
      </w:pPr>
      <w:r>
        <w:t>Python</w:t>
      </w:r>
      <w:r w:rsidR="00FF0C05">
        <w:t xml:space="preserve"> Assignment: Rock Paper Scissors GUI</w:t>
      </w:r>
    </w:p>
    <w:p w14:paraId="4C6D2C2E" w14:textId="4A185102" w:rsidR="00FF0C05" w:rsidRDefault="00FF0C05" w:rsidP="00F85A5E">
      <w:pPr>
        <w:spacing w:line="480" w:lineRule="auto"/>
      </w:pPr>
      <w:r>
        <w:tab/>
      </w:r>
      <w:r w:rsidR="00F85A5E">
        <w:t>Python</w:t>
      </w:r>
      <w:r>
        <w:t xml:space="preserve"> is a very versatile and portable language that offers a very adaptable and flexible base for applications and other software. </w:t>
      </w:r>
      <w:r w:rsidR="00F85A5E">
        <w:t>Python</w:t>
      </w:r>
      <w:r>
        <w:t xml:space="preserve"> can be utilized and executed in a variety of different ways, such as tools like the command line or for use in a graphical environment. One of </w:t>
      </w:r>
      <w:r w:rsidR="00F85A5E">
        <w:t>Python</w:t>
      </w:r>
      <w:r>
        <w:t xml:space="preserve">’s capabilities is native graphical user interface support via </w:t>
      </w:r>
      <w:proofErr w:type="spellStart"/>
      <w:r>
        <w:t>tkinkter</w:t>
      </w:r>
      <w:proofErr w:type="spellEnd"/>
      <w:r>
        <w:t xml:space="preserve">. For this assignment, I utilized </w:t>
      </w:r>
      <w:proofErr w:type="spellStart"/>
      <w:r>
        <w:t>tkinter</w:t>
      </w:r>
      <w:proofErr w:type="spellEnd"/>
      <w:r>
        <w:t xml:space="preserve"> and submodules to create the graphical game of Rock, Paper, Scissors, which includes pictures of </w:t>
      </w:r>
      <w:r w:rsidR="00A14E67">
        <w:t xml:space="preserve">a rock, paper, and scissors in the game, where clicking one button will </w:t>
      </w:r>
      <w:r w:rsidR="00DF74C4">
        <w:t>display a response with the result of the game.</w:t>
      </w:r>
    </w:p>
    <w:p w14:paraId="6CE7C45A" w14:textId="369A96DA" w:rsidR="00DF74C4" w:rsidRDefault="00DF74C4" w:rsidP="00F85A5E">
      <w:pPr>
        <w:spacing w:line="480" w:lineRule="auto"/>
      </w:pPr>
      <w:r>
        <w:tab/>
        <w:t xml:space="preserve">This program was developed to help give me a bit of a challenge. Since I learned Java GUI with Swing in the CS 2460 class, I had a bit of experience with developing simple applications, and </w:t>
      </w:r>
      <w:proofErr w:type="spellStart"/>
      <w:r>
        <w:t>tkinter</w:t>
      </w:r>
      <w:proofErr w:type="spellEnd"/>
      <w:r>
        <w:t xml:space="preserve"> was very similar to swing. Learning how to develop the application was a great learning experience, as I had no prior knowledge of how the </w:t>
      </w:r>
      <w:proofErr w:type="spellStart"/>
      <w:r>
        <w:t>tkinter</w:t>
      </w:r>
      <w:proofErr w:type="spellEnd"/>
      <w:r>
        <w:t xml:space="preserve"> module worked, and I adapted my skills to creating this application. Although my ability with </w:t>
      </w:r>
      <w:proofErr w:type="spellStart"/>
      <w:r>
        <w:t>tkinter</w:t>
      </w:r>
      <w:proofErr w:type="spellEnd"/>
      <w:r>
        <w:t xml:space="preserve"> and </w:t>
      </w:r>
      <w:r w:rsidR="00F85A5E">
        <w:t>Python</w:t>
      </w:r>
      <w:r>
        <w:t xml:space="preserve"> is not fully on par with my ability with Java and Swing, this is a </w:t>
      </w:r>
      <w:proofErr w:type="gramStart"/>
      <w:r>
        <w:t>stepping stone</w:t>
      </w:r>
      <w:proofErr w:type="gramEnd"/>
      <w:r>
        <w:t xml:space="preserve"> to a greater understanding of </w:t>
      </w:r>
      <w:r w:rsidR="00F85A5E">
        <w:t>Python</w:t>
      </w:r>
      <w:r>
        <w:t xml:space="preserve"> and computer science as a whole. </w:t>
      </w:r>
    </w:p>
    <w:sectPr w:rsidR="00DF74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TAyNTcyMjCwMLRQ0lEKTi0uzszPAykwrAUA3455vSwAAAA="/>
  </w:docVars>
  <w:rsids>
    <w:rsidRoot w:val="00FF0C05"/>
    <w:rsid w:val="000A4AAB"/>
    <w:rsid w:val="002B1BF3"/>
    <w:rsid w:val="00557A5D"/>
    <w:rsid w:val="00977D1F"/>
    <w:rsid w:val="00A14E67"/>
    <w:rsid w:val="00DF74C4"/>
    <w:rsid w:val="00F85A5E"/>
    <w:rsid w:val="00FF0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875C0"/>
  <w15:chartTrackingRefBased/>
  <w15:docId w15:val="{2BDE9B41-A16F-4FD9-AA00-A7AC23F30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rane Reid</dc:creator>
  <cp:keywords/>
  <dc:description/>
  <cp:lastModifiedBy>Orrane Reid</cp:lastModifiedBy>
  <cp:revision>1</cp:revision>
  <dcterms:created xsi:type="dcterms:W3CDTF">2022-09-19T05:50:00Z</dcterms:created>
  <dcterms:modified xsi:type="dcterms:W3CDTF">2022-09-19T06:07:00Z</dcterms:modified>
</cp:coreProperties>
</file>